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BADE7" w14:textId="759529DD" w:rsidR="00F66EA2" w:rsidRDefault="00F66EA2" w:rsidP="00F66EA2">
      <w:pPr>
        <w:jc w:val="center"/>
      </w:pPr>
      <w:r>
        <w:t>Lab 5 (Part 1) Bootstrap</w:t>
      </w:r>
    </w:p>
    <w:p w14:paraId="14F865F0" w14:textId="3790C7D0" w:rsidR="00F66EA2" w:rsidRDefault="00F66EA2" w:rsidP="00F66EA2">
      <w:pPr>
        <w:pStyle w:val="ListParagraph"/>
        <w:numPr>
          <w:ilvl w:val="0"/>
          <w:numId w:val="1"/>
        </w:numPr>
      </w:pPr>
      <w:r>
        <w:t xml:space="preserve">If you didn’t complete Lab 3, please complete that before proceeding to Lab 5. Students who are working on Lab3, please ask your questions regarding the </w:t>
      </w:r>
      <w:r w:rsidR="00351F68">
        <w:t>same</w:t>
      </w:r>
      <w:r>
        <w:t xml:space="preserve"> after the class. I will assist you, however, please understand students working </w:t>
      </w:r>
      <w:r>
        <w:rPr>
          <w:noProof/>
        </w:rPr>
        <w:t>i</w:t>
      </w:r>
      <w:r w:rsidRPr="00F66EA2">
        <w:rPr>
          <w:noProof/>
        </w:rPr>
        <w:t>n</w:t>
      </w:r>
      <w:r>
        <w:t xml:space="preserve"> the assigned lab gets priority during the class.</w:t>
      </w:r>
    </w:p>
    <w:p w14:paraId="4A35B4C7" w14:textId="5FF5F743" w:rsidR="00F66EA2" w:rsidRDefault="00F66EA2" w:rsidP="00F66EA2">
      <w:pPr>
        <w:pStyle w:val="ListParagraph"/>
        <w:numPr>
          <w:ilvl w:val="0"/>
          <w:numId w:val="1"/>
        </w:numPr>
      </w:pPr>
      <w:r>
        <w:t>First sync your local repo with Git, easy command is git pull.</w:t>
      </w:r>
    </w:p>
    <w:p w14:paraId="012E15AE" w14:textId="5EC072DF" w:rsidR="00F66EA2" w:rsidRDefault="00F66EA2" w:rsidP="00F66EA2">
      <w:pPr>
        <w:pStyle w:val="ListParagraph"/>
        <w:numPr>
          <w:ilvl w:val="0"/>
          <w:numId w:val="1"/>
        </w:numPr>
      </w:pPr>
      <w:r>
        <w:t xml:space="preserve">Now create a new folder inside your CIST 1300-001 local repo named “Lab5” </w:t>
      </w:r>
      <w:proofErr w:type="gramStart"/>
      <w:r>
        <w:t>( No</w:t>
      </w:r>
      <w:proofErr w:type="gramEnd"/>
      <w:r>
        <w:t xml:space="preserve"> quotes and no space between Lab and 5, if you have space computer doesn’t like that so please avoid).</w:t>
      </w:r>
    </w:p>
    <w:p w14:paraId="1803AC4E" w14:textId="6904D149" w:rsidR="00F66EA2" w:rsidRDefault="00F66EA2" w:rsidP="00F66EA2">
      <w:pPr>
        <w:pStyle w:val="ListParagraph"/>
        <w:numPr>
          <w:ilvl w:val="0"/>
          <w:numId w:val="1"/>
        </w:numPr>
      </w:pPr>
      <w:r>
        <w:t xml:space="preserve">Copy all your files from Lab4 to Lab5. </w:t>
      </w:r>
    </w:p>
    <w:p w14:paraId="79DC1506" w14:textId="5830F2E3" w:rsidR="00F66EA2" w:rsidRDefault="00F66EA2" w:rsidP="00F66EA2">
      <w:pPr>
        <w:pStyle w:val="ListParagraph"/>
        <w:numPr>
          <w:ilvl w:val="0"/>
          <w:numId w:val="1"/>
        </w:numPr>
      </w:pPr>
      <w:r>
        <w:t xml:space="preserve">Here is your chance to again be creative, </w:t>
      </w:r>
      <w:proofErr w:type="gramStart"/>
      <w:r>
        <w:t>Choose</w:t>
      </w:r>
      <w:proofErr w:type="gramEnd"/>
      <w:r>
        <w:t xml:space="preserve"> your </w:t>
      </w:r>
      <w:r w:rsidRPr="00F66EA2">
        <w:rPr>
          <w:noProof/>
        </w:rPr>
        <w:t>favorite</w:t>
      </w:r>
      <w:r>
        <w:t xml:space="preserve"> theme from (</w:t>
      </w:r>
      <w:r w:rsidR="00C04664" w:rsidRPr="00C04664">
        <w:t>https://www.w3schools.com/bootstrap/bootstrap_templates.asp</w:t>
      </w:r>
      <w:r>
        <w:t xml:space="preserve">) and now integrate this </w:t>
      </w:r>
      <w:r w:rsidRPr="00F66EA2">
        <w:rPr>
          <w:noProof/>
        </w:rPr>
        <w:t>thin</w:t>
      </w:r>
      <w:r>
        <w:rPr>
          <w:noProof/>
        </w:rPr>
        <w:t>g</w:t>
      </w:r>
      <w:r>
        <w:t xml:space="preserve"> with your web page.</w:t>
      </w:r>
    </w:p>
    <w:p w14:paraId="7BBBB952" w14:textId="46C7ED2A" w:rsidR="00F66EA2" w:rsidRDefault="00F66EA2" w:rsidP="00F66EA2">
      <w:pPr>
        <w:pStyle w:val="ListParagraph"/>
        <w:numPr>
          <w:ilvl w:val="0"/>
          <w:numId w:val="1"/>
        </w:numPr>
      </w:pPr>
      <w:r>
        <w:t xml:space="preserve">Step </w:t>
      </w:r>
      <w:proofErr w:type="gramStart"/>
      <w:r>
        <w:t xml:space="preserve">5  </w:t>
      </w:r>
      <w:r w:rsidRPr="00F66EA2">
        <w:rPr>
          <w:noProof/>
        </w:rPr>
        <w:t>antic</w:t>
      </w:r>
      <w:r>
        <w:rPr>
          <w:noProof/>
        </w:rPr>
        <w:t>i</w:t>
      </w:r>
      <w:r w:rsidRPr="00F66EA2">
        <w:rPr>
          <w:noProof/>
        </w:rPr>
        <w:t>pates</w:t>
      </w:r>
      <w:proofErr w:type="gramEnd"/>
      <w:r>
        <w:t xml:space="preserve"> you to think and be creative. </w:t>
      </w:r>
      <w:r>
        <w:rPr>
          <w:noProof/>
        </w:rPr>
        <w:t>The s</w:t>
      </w:r>
      <w:r w:rsidRPr="00F66EA2">
        <w:rPr>
          <w:noProof/>
        </w:rPr>
        <w:t>tep</w:t>
      </w:r>
      <w:r>
        <w:t xml:space="preserve"> can be done in various ways, I am not providing instructions on it, </w:t>
      </w:r>
      <w:r w:rsidRPr="00F66EA2">
        <w:rPr>
          <w:noProof/>
        </w:rPr>
        <w:t>however</w:t>
      </w:r>
      <w:r>
        <w:rPr>
          <w:noProof/>
        </w:rPr>
        <w:t>,</w:t>
      </w:r>
      <w:r>
        <w:t xml:space="preserve"> we can have a short discussion and I can give my two cents.</w:t>
      </w:r>
    </w:p>
    <w:p w14:paraId="7D5DE06C" w14:textId="6407910B" w:rsidR="00F66EA2" w:rsidRDefault="00F66EA2" w:rsidP="00F66EA2">
      <w:pPr>
        <w:pStyle w:val="ListParagraph"/>
        <w:numPr>
          <w:ilvl w:val="0"/>
          <w:numId w:val="1"/>
        </w:numPr>
      </w:pPr>
      <w:r>
        <w:t>Once you have theme working locally, extend it to your second webpage resume.html</w:t>
      </w:r>
    </w:p>
    <w:p w14:paraId="115446C3" w14:textId="1CF37AE5" w:rsidR="00F66EA2" w:rsidRDefault="00F66EA2" w:rsidP="00F66EA2">
      <w:pPr>
        <w:pStyle w:val="ListParagraph"/>
        <w:numPr>
          <w:ilvl w:val="0"/>
          <w:numId w:val="1"/>
        </w:numPr>
      </w:pPr>
      <w:r>
        <w:t xml:space="preserve">Make sure all your links work, next use the Bootstrap class we discussed for images, table and any one of your </w:t>
      </w:r>
      <w:r w:rsidRPr="00F66EA2">
        <w:rPr>
          <w:noProof/>
        </w:rPr>
        <w:t>choice</w:t>
      </w:r>
      <w:r>
        <w:rPr>
          <w:noProof/>
        </w:rPr>
        <w:t>s</w:t>
      </w:r>
      <w:r>
        <w:t xml:space="preserve"> on </w:t>
      </w:r>
      <w:r w:rsidRPr="00F66EA2">
        <w:rPr>
          <w:noProof/>
        </w:rPr>
        <w:t>both</w:t>
      </w:r>
      <w:r>
        <w:t xml:space="preserve"> web pages. You can be more creative and use a </w:t>
      </w:r>
      <w:r w:rsidRPr="00F66EA2">
        <w:rPr>
          <w:noProof/>
        </w:rPr>
        <w:t>various</w:t>
      </w:r>
      <w:r>
        <w:t xml:space="preserve"> Bootstrap class, please refer (</w:t>
      </w:r>
      <w:r w:rsidRPr="00F66EA2">
        <w:t>https://www.w3schools.com/bootstrap/default.asp</w:t>
      </w:r>
      <w:r>
        <w:t xml:space="preserve">) </w:t>
      </w:r>
    </w:p>
    <w:p w14:paraId="43BE5FBC" w14:textId="18176D5A" w:rsidR="00F66EA2" w:rsidRDefault="00F66EA2" w:rsidP="00F66EA2">
      <w:pPr>
        <w:pStyle w:val="ListParagraph"/>
        <w:numPr>
          <w:ilvl w:val="0"/>
          <w:numId w:val="1"/>
        </w:numPr>
      </w:pPr>
      <w:r w:rsidRPr="00F66EA2">
        <w:rPr>
          <w:noProof/>
        </w:rPr>
        <w:t>Let</w:t>
      </w:r>
      <w:r>
        <w:rPr>
          <w:noProof/>
        </w:rPr>
        <w:t>'</w:t>
      </w:r>
      <w:r w:rsidRPr="00F66EA2">
        <w:rPr>
          <w:noProof/>
        </w:rPr>
        <w:t>s</w:t>
      </w:r>
      <w:r>
        <w:t xml:space="preserve"> create a 3</w:t>
      </w:r>
      <w:r w:rsidRPr="00F66EA2">
        <w:rPr>
          <w:vertAlign w:val="superscript"/>
        </w:rPr>
        <w:t>rd</w:t>
      </w:r>
      <w:r>
        <w:t xml:space="preserve"> webpage under the Lab 5, named contact.html </w:t>
      </w:r>
      <w:proofErr w:type="gramStart"/>
      <w:r>
        <w:t>( Don’t</w:t>
      </w:r>
      <w:proofErr w:type="gramEnd"/>
      <w:r>
        <w:t xml:space="preserve"> name  as  </w:t>
      </w:r>
      <w:r w:rsidRPr="00F66EA2">
        <w:rPr>
          <w:noProof/>
        </w:rPr>
        <w:t>.HTML,</w:t>
      </w:r>
      <w:r>
        <w:t xml:space="preserve"> or .Html). The goal is </w:t>
      </w:r>
      <w:r w:rsidRPr="00351F68">
        <w:rPr>
          <w:noProof/>
        </w:rPr>
        <w:t>to create</w:t>
      </w:r>
      <w:r>
        <w:t xml:space="preserve"> </w:t>
      </w:r>
      <w:r w:rsidR="00351F68">
        <w:t xml:space="preserve">a page where we ask the </w:t>
      </w:r>
      <w:r w:rsidR="00351F68" w:rsidRPr="00351F68">
        <w:rPr>
          <w:noProof/>
        </w:rPr>
        <w:t>user</w:t>
      </w:r>
      <w:r w:rsidR="00351F68">
        <w:t xml:space="preserve"> to enter a </w:t>
      </w:r>
      <w:r w:rsidR="00351F68" w:rsidRPr="00351F68">
        <w:rPr>
          <w:noProof/>
        </w:rPr>
        <w:t>few</w:t>
      </w:r>
      <w:r w:rsidR="00351F68">
        <w:t xml:space="preserve"> details and for this </w:t>
      </w:r>
      <w:r w:rsidR="00351F68" w:rsidRPr="00351F68">
        <w:rPr>
          <w:noProof/>
        </w:rPr>
        <w:t>lab</w:t>
      </w:r>
      <w:r w:rsidR="00351F68">
        <w:rPr>
          <w:noProof/>
        </w:rPr>
        <w:t>,</w:t>
      </w:r>
      <w:r w:rsidR="00351F68">
        <w:t xml:space="preserve"> we just design the contact page.</w:t>
      </w:r>
    </w:p>
    <w:p w14:paraId="2FE14534" w14:textId="39E4818D" w:rsidR="00351F68" w:rsidRDefault="00351F68" w:rsidP="00F66EA2">
      <w:pPr>
        <w:pStyle w:val="ListParagraph"/>
        <w:numPr>
          <w:ilvl w:val="0"/>
          <w:numId w:val="1"/>
        </w:numPr>
      </w:pPr>
      <w:r>
        <w:t xml:space="preserve">Be creative with the </w:t>
      </w:r>
      <w:r w:rsidRPr="00351F68">
        <w:rPr>
          <w:noProof/>
        </w:rPr>
        <w:t>contact</w:t>
      </w:r>
      <w:r>
        <w:t xml:space="preserve"> page, </w:t>
      </w:r>
      <w:r w:rsidRPr="00351F68">
        <w:rPr>
          <w:noProof/>
        </w:rPr>
        <w:t>ideally</w:t>
      </w:r>
      <w:r>
        <w:rPr>
          <w:noProof/>
        </w:rPr>
        <w:t>,</w:t>
      </w:r>
      <w:r>
        <w:t xml:space="preserve"> if I am designing contact page I would </w:t>
      </w:r>
      <w:r w:rsidRPr="00351F68">
        <w:rPr>
          <w:noProof/>
        </w:rPr>
        <w:t>gather</w:t>
      </w:r>
      <w:r>
        <w:t xml:space="preserve"> user’s name, address, phone, email and any message. I would leave up to you to design the contact page. Remember to use Bootstrap HTML form input class, this will simplify your development</w:t>
      </w:r>
    </w:p>
    <w:p w14:paraId="6F9460E5" w14:textId="6DFD6D06" w:rsidR="00351F68" w:rsidRDefault="00351F68" w:rsidP="00F66EA2">
      <w:pPr>
        <w:pStyle w:val="ListParagraph"/>
        <w:numPr>
          <w:ilvl w:val="0"/>
          <w:numId w:val="1"/>
        </w:numPr>
      </w:pPr>
      <w:r>
        <w:t xml:space="preserve">After you designed </w:t>
      </w:r>
      <w:r w:rsidRPr="00351F68">
        <w:rPr>
          <w:noProof/>
        </w:rPr>
        <w:t>your</w:t>
      </w:r>
      <w:r>
        <w:t xml:space="preserve"> </w:t>
      </w:r>
      <w:r w:rsidRPr="00351F68">
        <w:rPr>
          <w:noProof/>
        </w:rPr>
        <w:t>con</w:t>
      </w:r>
      <w:r>
        <w:rPr>
          <w:noProof/>
        </w:rPr>
        <w:t>tact page, stop here and have the instructor review your page.</w:t>
      </w:r>
    </w:p>
    <w:p w14:paraId="55CAE4E5" w14:textId="4B5F5D8C" w:rsidR="00351F68" w:rsidRDefault="00351F68" w:rsidP="00F66EA2">
      <w:pPr>
        <w:pStyle w:val="ListParagraph"/>
        <w:numPr>
          <w:ilvl w:val="0"/>
          <w:numId w:val="1"/>
        </w:numPr>
      </w:pPr>
      <w:r>
        <w:t xml:space="preserve">Now once you have designed the contact page make a </w:t>
      </w:r>
      <w:r w:rsidRPr="00351F68">
        <w:rPr>
          <w:noProof/>
        </w:rPr>
        <w:t>sure to</w:t>
      </w:r>
      <w:r>
        <w:t xml:space="preserve"> link that page to both your websites from home and resume. </w:t>
      </w:r>
    </w:p>
    <w:p w14:paraId="04C1D8F0" w14:textId="51A853D7" w:rsidR="00351F68" w:rsidRDefault="00351F68" w:rsidP="00F66EA2">
      <w:pPr>
        <w:pStyle w:val="ListParagraph"/>
        <w:numPr>
          <w:ilvl w:val="0"/>
          <w:numId w:val="1"/>
        </w:numPr>
      </w:pPr>
      <w:r>
        <w:t xml:space="preserve">Think this webpage is </w:t>
      </w:r>
      <w:proofErr w:type="gramStart"/>
      <w:r>
        <w:t>similar to</w:t>
      </w:r>
      <w:proofErr w:type="gramEnd"/>
      <w:r>
        <w:t xml:space="preserve"> your personal portfolio, where a recruiter or someone who is interested to work with you can reach out to you. For this lab the contact page should only gather </w:t>
      </w:r>
      <w:r w:rsidRPr="00351F68">
        <w:rPr>
          <w:noProof/>
        </w:rPr>
        <w:t>user</w:t>
      </w:r>
      <w:r>
        <w:rPr>
          <w:noProof/>
        </w:rPr>
        <w:t xml:space="preserve"> </w:t>
      </w:r>
      <w:r w:rsidRPr="00351F68">
        <w:rPr>
          <w:noProof/>
        </w:rPr>
        <w:t>input</w:t>
      </w:r>
      <w:r>
        <w:t xml:space="preserve">, the </w:t>
      </w:r>
      <w:r w:rsidRPr="00351F68">
        <w:rPr>
          <w:noProof/>
        </w:rPr>
        <w:t>future</w:t>
      </w:r>
      <w:r>
        <w:t xml:space="preserve"> lab we will customize the contact page and do some action after the </w:t>
      </w:r>
      <w:r w:rsidRPr="00351F68">
        <w:rPr>
          <w:noProof/>
        </w:rPr>
        <w:t>user</w:t>
      </w:r>
      <w:r>
        <w:t xml:space="preserve"> enters his detail and submits the webpage. </w:t>
      </w:r>
    </w:p>
    <w:p w14:paraId="41A54768" w14:textId="200F80EC" w:rsidR="00D83297" w:rsidRDefault="00D83297" w:rsidP="00F66EA2">
      <w:pPr>
        <w:pStyle w:val="ListParagraph"/>
        <w:numPr>
          <w:ilvl w:val="0"/>
          <w:numId w:val="1"/>
        </w:numPr>
      </w:pPr>
      <w:r>
        <w:t xml:space="preserve">Once done, push your code to Git and sync in </w:t>
      </w:r>
      <w:r>
        <w:rPr>
          <w:noProof/>
        </w:rPr>
        <w:t>L</w:t>
      </w:r>
      <w:r w:rsidRPr="00D83297">
        <w:rPr>
          <w:noProof/>
        </w:rPr>
        <w:t>oki</w:t>
      </w:r>
      <w:r>
        <w:t xml:space="preserve">, publish the content, test your webpage and don’t forget to post your reflection about Lab5 on </w:t>
      </w:r>
      <w:r w:rsidRPr="00D83297">
        <w:rPr>
          <w:noProof/>
        </w:rPr>
        <w:t>slack</w:t>
      </w:r>
      <w:r>
        <w:rPr>
          <w:noProof/>
        </w:rPr>
        <w:t xml:space="preserve"> at Lab5 channel</w:t>
      </w:r>
      <w:bookmarkStart w:id="0" w:name="_GoBack"/>
      <w:bookmarkEnd w:id="0"/>
      <w:r w:rsidRPr="00D83297">
        <w:rPr>
          <w:noProof/>
        </w:rPr>
        <w:t>.</w:t>
      </w:r>
    </w:p>
    <w:p w14:paraId="6E1C830E" w14:textId="3097FBEC" w:rsidR="00351F68" w:rsidRDefault="00351F68" w:rsidP="00351F68">
      <w:r>
        <w:t xml:space="preserve"> We will be spending more time using Bootstrap</w:t>
      </w:r>
      <w:r w:rsidR="00D83297">
        <w:t xml:space="preserve"> in future classes</w:t>
      </w:r>
      <w:r>
        <w:t xml:space="preserve">, so make sure you are comfortable with this lab. </w:t>
      </w:r>
    </w:p>
    <w:p w14:paraId="435CC9DA" w14:textId="78983B1F" w:rsidR="00351F68" w:rsidRDefault="00351F68" w:rsidP="00351F68">
      <w:pPr>
        <w:pStyle w:val="ListParagraph"/>
      </w:pPr>
    </w:p>
    <w:sectPr w:rsidR="00351F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830DFA"/>
    <w:multiLevelType w:val="hybridMultilevel"/>
    <w:tmpl w:val="8E6EB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zNzEwszAwsDQAAiUdpeDU4uLM/DyQAsNaAD4G1L4sAAAA"/>
  </w:docVars>
  <w:rsids>
    <w:rsidRoot w:val="00F66EA2"/>
    <w:rsid w:val="00351F68"/>
    <w:rsid w:val="00C04664"/>
    <w:rsid w:val="00D83297"/>
    <w:rsid w:val="00F6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8386F"/>
  <w15:chartTrackingRefBased/>
  <w15:docId w15:val="{A78C3064-BC3A-4B2C-AAAC-A35A8ED8C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E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6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E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046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a Ramesh</dc:creator>
  <cp:keywords/>
  <dc:description/>
  <cp:lastModifiedBy>Karthika Ramesh</cp:lastModifiedBy>
  <cp:revision>1</cp:revision>
  <cp:lastPrinted>2018-09-17T16:57:00Z</cp:lastPrinted>
  <dcterms:created xsi:type="dcterms:W3CDTF">2018-09-17T16:07:00Z</dcterms:created>
  <dcterms:modified xsi:type="dcterms:W3CDTF">2018-09-17T17:00:00Z</dcterms:modified>
</cp:coreProperties>
</file>